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94C0A" w14:textId="281576AC" w:rsidR="00997423" w:rsidRPr="000D3DB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D0A419F" w14:textId="003C4EB5" w:rsidR="00105727" w:rsidRPr="00511AB1" w:rsidRDefault="00547A5C" w:rsidP="000D3DB3">
      <w:pPr>
        <w:rPr>
          <w:rFonts w:ascii="Arial" w:hAnsi="Arial" w:cs="Arial"/>
          <w:b/>
        </w:rPr>
      </w:pPr>
      <w:r w:rsidRPr="00511AB1">
        <w:rPr>
          <w:rFonts w:ascii="Arial" w:hAnsi="Arial" w:cs="Arial"/>
          <w:b/>
        </w:rPr>
        <w:t>Gale</w:t>
      </w:r>
      <w:r w:rsidR="009C286F">
        <w:rPr>
          <w:rFonts w:ascii="Arial" w:hAnsi="Arial" w:cs="Arial"/>
          <w:b/>
        </w:rPr>
        <w:t xml:space="preserve"> Literature Criticism </w:t>
      </w:r>
    </w:p>
    <w:p w14:paraId="09DFEB3C" w14:textId="6E7CFFA5" w:rsidR="00BB5798" w:rsidRPr="00BB5798" w:rsidRDefault="009B5210" w:rsidP="000D3DB3">
      <w:pPr>
        <w:rPr>
          <w:rFonts w:ascii="Arial" w:hAnsi="Arial" w:cs="Arial"/>
          <w:b/>
        </w:rPr>
      </w:pPr>
      <w:r w:rsidRPr="00511AB1">
        <w:rPr>
          <w:rFonts w:ascii="Arial" w:hAnsi="Arial" w:cs="Arial"/>
          <w:b/>
        </w:rPr>
        <w:t xml:space="preserve">Email </w:t>
      </w:r>
      <w:r w:rsidR="00293604" w:rsidRPr="00511AB1">
        <w:rPr>
          <w:rFonts w:ascii="Arial" w:hAnsi="Arial" w:cs="Arial"/>
          <w:b/>
        </w:rPr>
        <w:t>f</w:t>
      </w:r>
      <w:r w:rsidRPr="00511AB1">
        <w:rPr>
          <w:rFonts w:ascii="Arial" w:hAnsi="Arial" w:cs="Arial"/>
          <w:b/>
        </w:rPr>
        <w:t xml:space="preserve">rom </w:t>
      </w:r>
      <w:r w:rsidR="000D3DB3" w:rsidRPr="00511AB1">
        <w:rPr>
          <w:rFonts w:ascii="Arial" w:hAnsi="Arial" w:cs="Arial"/>
          <w:b/>
        </w:rPr>
        <w:t>Administrators/Librarians</w:t>
      </w:r>
      <w:r w:rsidRPr="00511AB1">
        <w:rPr>
          <w:rFonts w:ascii="Arial" w:hAnsi="Arial" w:cs="Arial"/>
          <w:b/>
        </w:rPr>
        <w:t xml:space="preserve"> to </w:t>
      </w:r>
      <w:r w:rsidR="000D3DB3" w:rsidRPr="00511AB1">
        <w:rPr>
          <w:rFonts w:ascii="Arial" w:hAnsi="Arial" w:cs="Arial"/>
          <w:b/>
        </w:rPr>
        <w:t>Faculty</w:t>
      </w:r>
    </w:p>
    <w:p w14:paraId="127B88DC" w14:textId="62251B7F" w:rsidR="00BB5798" w:rsidRPr="00BB5798" w:rsidRDefault="00547A5C" w:rsidP="000D3DB3">
      <w:pPr>
        <w:rPr>
          <w:rFonts w:ascii="Arial" w:hAnsi="Arial" w:cs="Arial"/>
          <w:sz w:val="20"/>
          <w:szCs w:val="20"/>
        </w:rPr>
      </w:pPr>
      <w:r w:rsidRPr="00AC5C03">
        <w:rPr>
          <w:rFonts w:ascii="Arial" w:hAnsi="Arial" w:cs="Arial"/>
          <w:sz w:val="20"/>
          <w:szCs w:val="20"/>
        </w:rPr>
        <w:t xml:space="preserve">Audience: </w:t>
      </w:r>
      <w:r w:rsidR="000D3DB3" w:rsidRPr="00AC5C03">
        <w:rPr>
          <w:rFonts w:ascii="Arial" w:hAnsi="Arial" w:cs="Arial"/>
          <w:sz w:val="20"/>
          <w:szCs w:val="20"/>
        </w:rPr>
        <w:t>Faculty</w:t>
      </w:r>
    </w:p>
    <w:p w14:paraId="6AA2A5D5" w14:textId="77777777" w:rsidR="00886704" w:rsidRDefault="00886704" w:rsidP="000D3DB3">
      <w:pPr>
        <w:rPr>
          <w:rFonts w:ascii="Arial" w:hAnsi="Arial" w:cs="Arial"/>
          <w:b/>
          <w:sz w:val="20"/>
          <w:szCs w:val="20"/>
          <w:highlight w:val="yellow"/>
        </w:rPr>
      </w:pPr>
    </w:p>
    <w:p w14:paraId="3CE23654" w14:textId="5D1CC7FA" w:rsidR="00547A5C" w:rsidRPr="00AC5C03" w:rsidRDefault="005E49AB" w:rsidP="000D3DB3">
      <w:pPr>
        <w:rPr>
          <w:rFonts w:ascii="Arial" w:hAnsi="Arial" w:cs="Arial"/>
          <w:sz w:val="20"/>
          <w:szCs w:val="20"/>
        </w:rPr>
      </w:pPr>
      <w:r w:rsidRPr="00E54DED">
        <w:rPr>
          <w:rFonts w:ascii="Arial" w:hAnsi="Arial" w:cs="Arial"/>
          <w:b/>
          <w:sz w:val="20"/>
          <w:szCs w:val="20"/>
        </w:rPr>
        <w:t>How to Use:</w:t>
      </w:r>
      <w:r w:rsidRPr="00E54DED">
        <w:rPr>
          <w:rFonts w:ascii="Arial" w:hAnsi="Arial" w:cs="Arial"/>
          <w:sz w:val="20"/>
          <w:szCs w:val="20"/>
        </w:rPr>
        <w:t xml:space="preserve"> </w:t>
      </w:r>
      <w:r w:rsidRPr="00E54DED">
        <w:rPr>
          <w:rFonts w:ascii="Arial" w:eastAsia="Times New Roman" w:hAnsi="Arial" w:cs="Arial"/>
          <w:sz w:val="20"/>
          <w:szCs w:val="20"/>
        </w:rPr>
        <w:t xml:space="preserve">(1) Customize the copy as needed and add a hyperlink to your library’s </w:t>
      </w:r>
      <w:r w:rsidRPr="00E54DED">
        <w:rPr>
          <w:rFonts w:ascii="Arial" w:hAnsi="Arial" w:cs="Arial"/>
          <w:sz w:val="20"/>
          <w:szCs w:val="20"/>
        </w:rPr>
        <w:t xml:space="preserve">website or </w:t>
      </w:r>
      <w:r w:rsidR="00A313B0" w:rsidRPr="00E54DED">
        <w:rPr>
          <w:rFonts w:ascii="Arial" w:hAnsi="Arial" w:cs="Arial"/>
          <w:i/>
          <w:sz w:val="20"/>
          <w:szCs w:val="20"/>
        </w:rPr>
        <w:t xml:space="preserve">Gale Literature Criticism </w:t>
      </w:r>
      <w:r w:rsidRPr="00E54DED">
        <w:rPr>
          <w:rFonts w:ascii="Arial" w:hAnsi="Arial" w:cs="Arial"/>
          <w:sz w:val="20"/>
          <w:szCs w:val="20"/>
        </w:rPr>
        <w:t xml:space="preserve">product page. Shorten the link with bit.ly, if needed. </w:t>
      </w:r>
      <w:r w:rsidRPr="00E54DED">
        <w:rPr>
          <w:rFonts w:ascii="Arial" w:eastAsia="Times New Roman" w:hAnsi="Arial" w:cs="Arial"/>
          <w:sz w:val="20"/>
          <w:szCs w:val="20"/>
        </w:rPr>
        <w:t xml:space="preserve">(2) Copy and paste the subject line and body copy into an email. </w:t>
      </w:r>
      <w:r w:rsidR="009B5210" w:rsidRPr="00E54DED">
        <w:rPr>
          <w:rFonts w:ascii="Arial" w:hAnsi="Arial" w:cs="Arial"/>
          <w:sz w:val="20"/>
          <w:szCs w:val="20"/>
        </w:rPr>
        <w:t xml:space="preserve">(3) Customize and attach </w:t>
      </w:r>
      <w:r w:rsidR="00A313B0" w:rsidRPr="00E54DED">
        <w:rPr>
          <w:rFonts w:ascii="Arial" w:hAnsi="Arial" w:cs="Arial"/>
          <w:sz w:val="20"/>
          <w:szCs w:val="20"/>
        </w:rPr>
        <w:t xml:space="preserve">Gale Literature Criticism </w:t>
      </w:r>
      <w:r w:rsidR="009B5210" w:rsidRPr="00E54DED">
        <w:rPr>
          <w:rFonts w:ascii="Arial" w:hAnsi="Arial" w:cs="Arial"/>
          <w:sz w:val="20"/>
          <w:szCs w:val="20"/>
        </w:rPr>
        <w:t xml:space="preserve">Email from </w:t>
      </w:r>
      <w:r w:rsidR="00A3787D" w:rsidRPr="00E54DED">
        <w:rPr>
          <w:rFonts w:ascii="Arial" w:hAnsi="Arial" w:cs="Arial"/>
          <w:sz w:val="20"/>
          <w:szCs w:val="20"/>
        </w:rPr>
        <w:t>Faculty</w:t>
      </w:r>
      <w:r w:rsidR="00312118" w:rsidRPr="00E54DED">
        <w:rPr>
          <w:rFonts w:ascii="Arial" w:hAnsi="Arial" w:cs="Arial"/>
          <w:sz w:val="20"/>
          <w:szCs w:val="20"/>
        </w:rPr>
        <w:t>.</w:t>
      </w:r>
      <w:r w:rsidR="009B5210" w:rsidRPr="00E54DED">
        <w:rPr>
          <w:rFonts w:ascii="Arial" w:hAnsi="Arial" w:cs="Arial"/>
          <w:sz w:val="20"/>
          <w:szCs w:val="20"/>
        </w:rPr>
        <w:t xml:space="preserve"> </w:t>
      </w:r>
    </w:p>
    <w:p w14:paraId="021D9937" w14:textId="77777777" w:rsidR="00547A5C" w:rsidRPr="00AC5C03" w:rsidRDefault="00547A5C" w:rsidP="000D3DB3">
      <w:pPr>
        <w:rPr>
          <w:rFonts w:ascii="Arial" w:hAnsi="Arial" w:cs="Arial"/>
          <w:sz w:val="20"/>
          <w:szCs w:val="20"/>
        </w:rPr>
      </w:pPr>
    </w:p>
    <w:p w14:paraId="5A9D143F" w14:textId="5677495C" w:rsidR="003F0EDA" w:rsidRPr="00AC5C03" w:rsidRDefault="003F0EDA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 w:rsidRPr="00AC5C03">
        <w:rPr>
          <w:rFonts w:ascii="Arial" w:eastAsia="Times New Roman" w:hAnsi="Arial" w:cs="Arial"/>
          <w:b/>
          <w:color w:val="232528"/>
          <w:sz w:val="20"/>
          <w:szCs w:val="20"/>
        </w:rPr>
        <w:t>Subject Line:</w:t>
      </w:r>
      <w:r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 </w:t>
      </w:r>
      <w:r w:rsidR="001F1447"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Help your students </w:t>
      </w:r>
      <w:r w:rsidR="00A313B0">
        <w:rPr>
          <w:rFonts w:ascii="Arial" w:eastAsia="Times New Roman" w:hAnsi="Arial" w:cs="Arial"/>
          <w:color w:val="232528"/>
          <w:sz w:val="20"/>
          <w:szCs w:val="20"/>
        </w:rPr>
        <w:t xml:space="preserve">contextualize and analyze diverse authors, works, and topics </w:t>
      </w:r>
      <w:r w:rsidR="00914DF6"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  </w:t>
      </w:r>
    </w:p>
    <w:p w14:paraId="571EA9EC" w14:textId="77777777" w:rsidR="003F0EDA" w:rsidRPr="00AC5C03" w:rsidRDefault="003F0EDA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</w:p>
    <w:p w14:paraId="4E69B84C" w14:textId="004147C4" w:rsidR="003F0EDA" w:rsidRPr="00AC5C03" w:rsidRDefault="003F0EDA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Dear </w:t>
      </w:r>
      <w:r w:rsidR="00A3787D" w:rsidRPr="00AC5C03">
        <w:rPr>
          <w:rFonts w:ascii="Arial" w:eastAsia="Times New Roman" w:hAnsi="Arial" w:cs="Arial"/>
          <w:color w:val="232528"/>
          <w:sz w:val="20"/>
          <w:szCs w:val="20"/>
        </w:rPr>
        <w:t>Faculty</w:t>
      </w:r>
      <w:r w:rsidRPr="00AC5C03">
        <w:rPr>
          <w:rFonts w:ascii="Arial" w:eastAsia="Times New Roman" w:hAnsi="Arial" w:cs="Arial"/>
          <w:color w:val="232528"/>
          <w:sz w:val="20"/>
          <w:szCs w:val="20"/>
        </w:rPr>
        <w:t>,</w:t>
      </w:r>
    </w:p>
    <w:p w14:paraId="2987E63C" w14:textId="77777777" w:rsidR="00511AB1" w:rsidRPr="00AC5C03" w:rsidRDefault="00511AB1" w:rsidP="00511AB1">
      <w:pPr>
        <w:rPr>
          <w:rFonts w:ascii="Arial" w:eastAsia="Times New Roman" w:hAnsi="Arial" w:cs="Arial"/>
          <w:color w:val="232528"/>
          <w:sz w:val="20"/>
          <w:szCs w:val="20"/>
        </w:rPr>
      </w:pPr>
    </w:p>
    <w:p w14:paraId="37AB907A" w14:textId="076E51F9" w:rsidR="00511AB1" w:rsidRDefault="00617F6B" w:rsidP="00511AB1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cs="Arial"/>
          <w:iCs/>
          <w:color w:val="000000" w:themeColor="text1"/>
          <w:sz w:val="20"/>
          <w:szCs w:val="20"/>
        </w:rPr>
        <w:t xml:space="preserve">You and your students can now find topical and thematic coverage </w:t>
      </w:r>
      <w:r w:rsidR="00010488">
        <w:rPr>
          <w:rFonts w:ascii="Arial" w:hAnsi="Arial" w:cs="Arial"/>
          <w:iCs/>
          <w:color w:val="000000" w:themeColor="text1"/>
          <w:sz w:val="20"/>
          <w:szCs w:val="20"/>
        </w:rPr>
        <w:t xml:space="preserve">in </w:t>
      </w:r>
      <w:r w:rsidR="00010488" w:rsidRPr="00B628F3">
        <w:rPr>
          <w:rFonts w:ascii="Arial" w:hAnsi="Arial" w:cs="Arial"/>
          <w:i/>
          <w:sz w:val="20"/>
          <w:szCs w:val="20"/>
        </w:rPr>
        <w:t>Gale</w:t>
      </w:r>
      <w:r w:rsidR="00010488">
        <w:rPr>
          <w:rFonts w:ascii="Arial" w:hAnsi="Arial" w:cs="Arial"/>
          <w:i/>
          <w:sz w:val="20"/>
          <w:szCs w:val="20"/>
        </w:rPr>
        <w:t xml:space="preserve"> Literature Criticism</w:t>
      </w:r>
      <w:r w:rsidR="00010488">
        <w:rPr>
          <w:rFonts w:ascii="Arial" w:hAnsi="Arial" w:cs="Arial"/>
          <w:iCs/>
          <w:color w:val="000000" w:themeColor="text1"/>
          <w:sz w:val="20"/>
          <w:szCs w:val="20"/>
        </w:rPr>
        <w:t xml:space="preserve">—including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 xml:space="preserve">coverage of authors, historical </w:t>
      </w:r>
      <w:r w:rsidR="00312118">
        <w:rPr>
          <w:rFonts w:ascii="Arial" w:hAnsi="Arial" w:cs="Arial"/>
          <w:iCs/>
          <w:color w:val="000000" w:themeColor="text1"/>
          <w:sz w:val="20"/>
          <w:szCs w:val="20"/>
        </w:rPr>
        <w:t xml:space="preserve">figures,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 xml:space="preserve">and influential </w:t>
      </w:r>
      <w:r w:rsidR="00312118">
        <w:rPr>
          <w:rFonts w:ascii="Arial" w:hAnsi="Arial" w:cs="Arial"/>
          <w:iCs/>
          <w:color w:val="000000" w:themeColor="text1"/>
          <w:sz w:val="20"/>
          <w:szCs w:val="20"/>
        </w:rPr>
        <w:t xml:space="preserve">people 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>throughout time</w:t>
      </w:r>
      <w:r w:rsidR="00010488">
        <w:rPr>
          <w:rFonts w:ascii="Arial" w:hAnsi="Arial" w:cs="Arial"/>
          <w:iCs/>
          <w:color w:val="000000" w:themeColor="text1"/>
          <w:sz w:val="20"/>
          <w:szCs w:val="20"/>
        </w:rPr>
        <w:t>,</w:t>
      </w:r>
      <w:r>
        <w:rPr>
          <w:rFonts w:ascii="Arial" w:hAnsi="Arial" w:cs="Arial"/>
          <w:iCs/>
          <w:color w:val="000000" w:themeColor="text1"/>
          <w:sz w:val="20"/>
          <w:szCs w:val="20"/>
        </w:rPr>
        <w:t xml:space="preserve"> and more</w:t>
      </w:r>
      <w:r w:rsidR="000D3DB3" w:rsidRPr="00AC5C03">
        <w:rPr>
          <w:rFonts w:ascii="Arial" w:eastAsia="Times New Roman" w:hAnsi="Arial" w:cs="Arial"/>
          <w:sz w:val="20"/>
          <w:szCs w:val="20"/>
        </w:rPr>
        <w:t>.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010488">
        <w:rPr>
          <w:rFonts w:ascii="Arial" w:eastAsia="Times New Roman" w:hAnsi="Arial" w:cs="Arial"/>
          <w:sz w:val="20"/>
          <w:szCs w:val="20"/>
        </w:rPr>
        <w:t xml:space="preserve">The new </w:t>
      </w:r>
      <w:r w:rsidR="00312118">
        <w:rPr>
          <w:rFonts w:ascii="Arial" w:eastAsia="Times New Roman" w:hAnsi="Arial" w:cs="Arial"/>
          <w:sz w:val="20"/>
          <w:szCs w:val="20"/>
        </w:rPr>
        <w:t xml:space="preserve">browsing </w:t>
      </w:r>
      <w:r w:rsidR="00010488">
        <w:rPr>
          <w:rFonts w:ascii="Arial" w:eastAsia="Times New Roman" w:hAnsi="Arial" w:cs="Arial"/>
          <w:sz w:val="20"/>
          <w:szCs w:val="20"/>
        </w:rPr>
        <w:t xml:space="preserve">functionality </w:t>
      </w:r>
      <w:r w:rsidR="00312118">
        <w:rPr>
          <w:rFonts w:ascii="Arial" w:eastAsia="Times New Roman" w:hAnsi="Arial" w:cs="Arial"/>
          <w:sz w:val="20"/>
          <w:szCs w:val="20"/>
        </w:rPr>
        <w:t xml:space="preserve">will help </w:t>
      </w:r>
      <w:r w:rsidR="00010488">
        <w:rPr>
          <w:rFonts w:ascii="Arial" w:eastAsia="Times New Roman" w:hAnsi="Arial" w:cs="Arial"/>
          <w:sz w:val="20"/>
          <w:szCs w:val="20"/>
        </w:rPr>
        <w:t xml:space="preserve">guide users and spark fresh ideas, while more than 1,000 </w:t>
      </w:r>
      <w:r>
        <w:rPr>
          <w:rFonts w:ascii="Arial" w:eastAsia="Times New Roman" w:hAnsi="Arial" w:cs="Arial"/>
          <w:sz w:val="20"/>
          <w:szCs w:val="20"/>
        </w:rPr>
        <w:t xml:space="preserve">new pages </w:t>
      </w:r>
      <w:r w:rsidR="00010488">
        <w:rPr>
          <w:rFonts w:ascii="Arial" w:eastAsia="Times New Roman" w:hAnsi="Arial" w:cs="Arial"/>
          <w:sz w:val="20"/>
          <w:szCs w:val="20"/>
        </w:rPr>
        <w:t>offer a</w:t>
      </w:r>
      <w:r>
        <w:rPr>
          <w:rFonts w:ascii="Arial" w:eastAsia="Times New Roman" w:hAnsi="Arial" w:cs="Arial"/>
          <w:sz w:val="20"/>
          <w:szCs w:val="20"/>
        </w:rPr>
        <w:t xml:space="preserve"> starting place for research.</w:t>
      </w:r>
      <w:r w:rsidR="00010488">
        <w:rPr>
          <w:rFonts w:ascii="Arial" w:eastAsia="Times New Roman" w:hAnsi="Arial" w:cs="Arial"/>
          <w:sz w:val="20"/>
          <w:szCs w:val="20"/>
        </w:rPr>
        <w:t xml:space="preserve"> </w:t>
      </w:r>
    </w:p>
    <w:p w14:paraId="23B00CCE" w14:textId="77777777" w:rsidR="00010488" w:rsidRPr="00AC5C03" w:rsidRDefault="00010488" w:rsidP="00511AB1">
      <w:pPr>
        <w:rPr>
          <w:rFonts w:ascii="Arial" w:eastAsia="Times New Roman" w:hAnsi="Arial" w:cs="Arial"/>
          <w:color w:val="232528"/>
          <w:sz w:val="20"/>
          <w:szCs w:val="20"/>
        </w:rPr>
      </w:pPr>
    </w:p>
    <w:p w14:paraId="159B5522" w14:textId="11D1B13B" w:rsidR="00300CBD" w:rsidRPr="00AC5C03" w:rsidRDefault="000C53E1" w:rsidP="00511AB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 focused pathway for researchers</w:t>
      </w:r>
      <w:r w:rsidR="00511AB1">
        <w:rPr>
          <w:rFonts w:ascii="Arial" w:hAnsi="Arial" w:cs="Arial"/>
          <w:b/>
          <w:sz w:val="20"/>
          <w:szCs w:val="20"/>
        </w:rPr>
        <w:br/>
      </w:r>
    </w:p>
    <w:p w14:paraId="040DFFB7" w14:textId="0ECAF3AE" w:rsidR="006913AA" w:rsidRPr="00BB5798" w:rsidRDefault="000C53E1" w:rsidP="00764181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Gale Literature Criticism </w:t>
      </w:r>
      <w:r>
        <w:rPr>
          <w:rFonts w:ascii="Arial" w:hAnsi="Arial" w:cs="Arial"/>
          <w:sz w:val="20"/>
          <w:szCs w:val="20"/>
        </w:rPr>
        <w:t xml:space="preserve">provides students with access to articles from a variety of sources and content types. </w:t>
      </w:r>
      <w:r w:rsidR="00010488">
        <w:rPr>
          <w:rFonts w:ascii="Arial" w:hAnsi="Arial" w:cs="Arial"/>
          <w:sz w:val="20"/>
          <w:szCs w:val="20"/>
        </w:rPr>
        <w:t xml:space="preserve">Researchers will find everything from </w:t>
      </w:r>
      <w:r>
        <w:rPr>
          <w:rFonts w:ascii="Arial" w:hAnsi="Arial" w:cs="Arial"/>
          <w:sz w:val="20"/>
          <w:szCs w:val="20"/>
        </w:rPr>
        <w:t>peer-reviewed journals, to book excerpts, diary entries, letters, and more. In addition to this highly curated content</w:t>
      </w:r>
      <w:r w:rsidR="00010488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beginning researchers now have new search paths to bring focus to the research process</w:t>
      </w:r>
      <w:r w:rsidR="006913AA" w:rsidRPr="00BB5798">
        <w:rPr>
          <w:rFonts w:ascii="Arial" w:hAnsi="Arial" w:cs="Arial"/>
          <w:sz w:val="20"/>
          <w:szCs w:val="20"/>
        </w:rPr>
        <w:t>:</w:t>
      </w:r>
    </w:p>
    <w:p w14:paraId="5D43EAB1" w14:textId="77777777" w:rsidR="00511AB1" w:rsidRPr="00BB5798" w:rsidRDefault="00511AB1" w:rsidP="00511AB1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3BB4C181" w14:textId="40DE17C7" w:rsidR="008F6C91" w:rsidRPr="00BB5798" w:rsidRDefault="00010488" w:rsidP="008F6C91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Link more than </w:t>
      </w:r>
      <w:r w:rsidR="000C53E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200 topic pages focus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ed</w:t>
      </w:r>
      <w:r w:rsidR="000C53E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on frequently studied authors and works</w:t>
      </w:r>
      <w:r w:rsid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as background 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information </w:t>
      </w:r>
      <w:r w:rsid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or a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s a</w:t>
      </w:r>
      <w:r w:rsid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starting place for research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.</w:t>
      </w:r>
    </w:p>
    <w:p w14:paraId="100C3EF2" w14:textId="165A3983" w:rsidR="008F6C91" w:rsidRPr="00BB5798" w:rsidRDefault="00010488" w:rsidP="008F6C91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xplore more </w:t>
      </w:r>
      <w:r w:rsidR="000C53E1">
        <w:rPr>
          <w:rFonts w:ascii="Arial" w:hAnsi="Arial" w:cs="Arial"/>
          <w:color w:val="000000" w:themeColor="text1"/>
          <w:sz w:val="20"/>
          <w:szCs w:val="20"/>
        </w:rPr>
        <w:t>than 800 topic pages focus</w:t>
      </w:r>
      <w:r>
        <w:rPr>
          <w:rFonts w:ascii="Arial" w:hAnsi="Arial" w:cs="Arial"/>
          <w:color w:val="000000" w:themeColor="text1"/>
          <w:sz w:val="20"/>
          <w:szCs w:val="20"/>
        </w:rPr>
        <w:t>ed</w:t>
      </w:r>
      <w:r w:rsidR="000C53E1">
        <w:rPr>
          <w:rFonts w:ascii="Arial" w:hAnsi="Arial" w:cs="Arial"/>
          <w:color w:val="000000" w:themeColor="text1"/>
          <w:sz w:val="20"/>
          <w:szCs w:val="20"/>
        </w:rPr>
        <w:t xml:space="preserve"> on cross-disciplinary topics, movements, and themes</w:t>
      </w:r>
      <w:r w:rsidR="009C7FE9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26E7DCD9" w14:textId="1E5D26EA" w:rsidR="00952B64" w:rsidRPr="00BB5798" w:rsidRDefault="00010488" w:rsidP="00952B64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Rely on</w:t>
      </w:r>
      <w:r w:rsidR="009C7FE9" w:rsidRP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h</w:t>
      </w:r>
      <w:r w:rsid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and-curated content 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that </w:t>
      </w:r>
      <w:r w:rsidR="009C7FE9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ensures a multitude of diverse viewpoints are included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.</w:t>
      </w:r>
    </w:p>
    <w:p w14:paraId="40D773CD" w14:textId="2BA35426" w:rsidR="008F6C91" w:rsidRPr="00BB5798" w:rsidRDefault="00010488" w:rsidP="00952B64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Review c</w:t>
      </w:r>
      <w:r w:rsidR="009C7FE9">
        <w:rPr>
          <w:rFonts w:ascii="Arial" w:hAnsi="Arial" w:cs="Arial"/>
          <w:color w:val="000000" w:themeColor="text1"/>
          <w:sz w:val="20"/>
          <w:szCs w:val="20"/>
        </w:rPr>
        <w:t xml:space="preserve">ontent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that </w:t>
      </w:r>
      <w:r w:rsidR="009C7FE9">
        <w:rPr>
          <w:rFonts w:ascii="Arial" w:hAnsi="Arial" w:cs="Arial"/>
          <w:color w:val="000000" w:themeColor="text1"/>
          <w:sz w:val="20"/>
          <w:szCs w:val="20"/>
        </w:rPr>
        <w:t>spans a multitude of disciplines for interdisciplinary study and perspectives</w:t>
      </w:r>
      <w:r>
        <w:rPr>
          <w:rFonts w:ascii="Arial" w:hAnsi="Arial" w:cs="Arial"/>
          <w:color w:val="000000" w:themeColor="text1"/>
          <w:sz w:val="20"/>
          <w:szCs w:val="20"/>
        </w:rPr>
        <w:t>; includes</w:t>
      </w:r>
      <w:r w:rsidR="009C7FE9">
        <w:rPr>
          <w:rFonts w:ascii="Arial" w:hAnsi="Arial" w:cs="Arial"/>
          <w:color w:val="000000" w:themeColor="text1"/>
          <w:sz w:val="20"/>
          <w:szCs w:val="20"/>
        </w:rPr>
        <w:t xml:space="preserve"> areas such as political science, gender and sexuality studies, philosophy, theater, history, and more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00CBF452" w14:textId="00DCD626" w:rsidR="000D3DB3" w:rsidRPr="00BB5798" w:rsidRDefault="001E599E" w:rsidP="001E599E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B628F3">
        <w:rPr>
          <w:rFonts w:ascii="Arial" w:hAnsi="Arial" w:cs="Arial"/>
          <w:sz w:val="20"/>
          <w:szCs w:val="20"/>
          <w:shd w:val="clear" w:color="auto" w:fill="FFFFFF"/>
        </w:rPr>
        <w:t xml:space="preserve">Incorporate this resource into </w:t>
      </w:r>
      <w:r w:rsidRPr="00B628F3">
        <w:rPr>
          <w:rFonts w:ascii="Arial" w:hAnsi="Arial" w:cs="Arial"/>
          <w:sz w:val="20"/>
          <w:szCs w:val="20"/>
          <w:highlight w:val="yellow"/>
          <w:shd w:val="clear" w:color="auto" w:fill="FFFFFF"/>
        </w:rPr>
        <w:t>&lt;add your learning management system name&gt;</w:t>
      </w:r>
      <w:r w:rsidRPr="00B628F3">
        <w:rPr>
          <w:rFonts w:ascii="Arial" w:hAnsi="Arial" w:cs="Arial"/>
          <w:sz w:val="20"/>
          <w:szCs w:val="20"/>
          <w:shd w:val="clear" w:color="auto" w:fill="FFFFFF"/>
        </w:rPr>
        <w:t xml:space="preserve"> to embed links or documents directly into assignments, discussions, and more. For instructions, visit </w:t>
      </w:r>
      <w:hyperlink r:id="rId10" w:tgtFrame="_blank" w:history="1">
        <w:r w:rsidRPr="00BB5798">
          <w:rPr>
            <w:rStyle w:val="Hyperlink"/>
            <w:rFonts w:ascii="Arial" w:hAnsi="Arial" w:cs="Arial"/>
            <w:color w:val="1155CC"/>
            <w:sz w:val="20"/>
            <w:szCs w:val="20"/>
            <w:shd w:val="clear" w:color="auto" w:fill="FFFFFF"/>
          </w:rPr>
          <w:t>https://support.gale.com/lms</w:t>
        </w:r>
        <w:r w:rsidR="00312118" w:rsidRPr="00B628F3">
          <w:rPr>
            <w:rStyle w:val="Hyperlink"/>
            <w:rFonts w:ascii="Arial" w:hAnsi="Arial" w:cs="Arial"/>
            <w:color w:val="1155CC"/>
            <w:sz w:val="20"/>
            <w:szCs w:val="20"/>
            <w:u w:val="none"/>
            <w:shd w:val="clear" w:color="auto" w:fill="FFFFFF"/>
          </w:rPr>
          <w:t>.</w:t>
        </w:r>
        <w:r w:rsidRPr="00BB5798">
          <w:rPr>
            <w:rStyle w:val="Hyperlink"/>
            <w:rFonts w:ascii="Arial" w:hAnsi="Arial" w:cs="Arial"/>
            <w:color w:val="1155CC"/>
            <w:sz w:val="20"/>
            <w:szCs w:val="20"/>
            <w:u w:val="none"/>
            <w:shd w:val="clear" w:color="auto" w:fill="FFFFFF"/>
          </w:rPr>
          <w:t> </w:t>
        </w:r>
      </w:hyperlink>
    </w:p>
    <w:p w14:paraId="3C19E189" w14:textId="608BE102" w:rsidR="00123152" w:rsidRPr="00AC5C03" w:rsidRDefault="00AC5C03" w:rsidP="0012315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xplore now</w:t>
      </w:r>
    </w:p>
    <w:p w14:paraId="149E2DAC" w14:textId="77777777" w:rsidR="00511AB1" w:rsidRPr="00AC5C03" w:rsidRDefault="00511AB1" w:rsidP="00511AB1">
      <w:pPr>
        <w:rPr>
          <w:rFonts w:ascii="Arial" w:hAnsi="Arial" w:cs="Arial"/>
          <w:b/>
          <w:sz w:val="20"/>
          <w:szCs w:val="20"/>
        </w:rPr>
      </w:pPr>
    </w:p>
    <w:p w14:paraId="407181E9" w14:textId="3FE2030B" w:rsidR="00B0256A" w:rsidRDefault="00123152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 w:rsidRPr="00AC5C03">
        <w:rPr>
          <w:rFonts w:ascii="Arial" w:eastAsia="Times New Roman" w:hAnsi="Arial" w:cs="Arial"/>
          <w:color w:val="3A3A3A"/>
          <w:sz w:val="20"/>
          <w:szCs w:val="20"/>
          <w:shd w:val="clear" w:color="auto" w:fill="FFFFFF"/>
        </w:rPr>
        <w:t xml:space="preserve">Access </w:t>
      </w:r>
      <w:r w:rsidR="00300CBD" w:rsidRPr="00AC5C03">
        <w:rPr>
          <w:rFonts w:ascii="Arial" w:hAnsi="Arial" w:cs="Arial"/>
          <w:sz w:val="20"/>
          <w:szCs w:val="20"/>
        </w:rPr>
        <w:t xml:space="preserve">this resource now at </w:t>
      </w:r>
      <w:r w:rsidR="00300CBD" w:rsidRPr="00AC5C03">
        <w:rPr>
          <w:rFonts w:ascii="Arial" w:hAnsi="Arial" w:cs="Arial"/>
          <w:sz w:val="20"/>
          <w:szCs w:val="20"/>
          <w:highlight w:val="yellow"/>
        </w:rPr>
        <w:t>&lt;</w:t>
      </w:r>
      <w:r w:rsidR="005E49AB" w:rsidRPr="00AC5C03">
        <w:rPr>
          <w:rFonts w:ascii="Arial" w:eastAsia="Times New Roman" w:hAnsi="Arial" w:cs="Arial"/>
          <w:sz w:val="20"/>
          <w:szCs w:val="20"/>
          <w:highlight w:val="yellow"/>
        </w:rPr>
        <w:t xml:space="preserve">hyperlink to your library’s </w:t>
      </w:r>
      <w:r w:rsidR="005E49AB" w:rsidRPr="00AC5C03">
        <w:rPr>
          <w:rFonts w:ascii="Arial" w:hAnsi="Arial" w:cs="Arial"/>
          <w:sz w:val="20"/>
          <w:szCs w:val="20"/>
          <w:highlight w:val="yellow"/>
        </w:rPr>
        <w:t xml:space="preserve">website or </w:t>
      </w:r>
      <w:r w:rsidR="009C286F" w:rsidRPr="009C286F">
        <w:rPr>
          <w:rFonts w:ascii="Arial" w:hAnsi="Arial" w:cs="Arial"/>
          <w:i/>
          <w:iCs/>
          <w:sz w:val="20"/>
          <w:szCs w:val="20"/>
          <w:highlight w:val="yellow"/>
        </w:rPr>
        <w:t>Gale Literature Criticism</w:t>
      </w:r>
      <w:r w:rsidR="005E49AB" w:rsidRPr="00AC5C03">
        <w:rPr>
          <w:rFonts w:ascii="Arial" w:hAnsi="Arial" w:cs="Arial"/>
          <w:sz w:val="20"/>
          <w:szCs w:val="20"/>
          <w:highlight w:val="yellow"/>
        </w:rPr>
        <w:t xml:space="preserve"> product page</w:t>
      </w:r>
      <w:r w:rsidR="00300CBD" w:rsidRPr="00AC5C03">
        <w:rPr>
          <w:rFonts w:ascii="Arial" w:hAnsi="Arial" w:cs="Arial"/>
          <w:sz w:val="20"/>
          <w:szCs w:val="20"/>
          <w:highlight w:val="yellow"/>
        </w:rPr>
        <w:t>&gt;</w:t>
      </w:r>
      <w:r w:rsidR="00300CBD" w:rsidRPr="00AC5C03">
        <w:rPr>
          <w:rFonts w:ascii="Arial" w:hAnsi="Arial" w:cs="Arial"/>
          <w:sz w:val="20"/>
          <w:szCs w:val="20"/>
        </w:rPr>
        <w:t xml:space="preserve"> and introduce it to your </w:t>
      </w:r>
      <w:r w:rsidR="00B0256A" w:rsidRPr="00AC5C03">
        <w:rPr>
          <w:rFonts w:ascii="Arial" w:hAnsi="Arial" w:cs="Arial"/>
          <w:sz w:val="20"/>
          <w:szCs w:val="20"/>
        </w:rPr>
        <w:t>students</w:t>
      </w:r>
      <w:r w:rsidR="00300CBD" w:rsidRPr="00AC5C03">
        <w:rPr>
          <w:rFonts w:ascii="Arial" w:hAnsi="Arial" w:cs="Arial"/>
          <w:sz w:val="20"/>
          <w:szCs w:val="20"/>
        </w:rPr>
        <w:t xml:space="preserve">. </w:t>
      </w:r>
      <w:r w:rsidR="00B0256A"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I’ve attached a sample email </w:t>
      </w:r>
      <w:r w:rsidR="00312118">
        <w:rPr>
          <w:rFonts w:ascii="Arial" w:eastAsia="Times New Roman" w:hAnsi="Arial" w:cs="Arial"/>
          <w:color w:val="232528"/>
          <w:sz w:val="20"/>
          <w:szCs w:val="20"/>
        </w:rPr>
        <w:t xml:space="preserve">that </w:t>
      </w:r>
      <w:r w:rsidR="00B0256A" w:rsidRPr="00AC5C03">
        <w:rPr>
          <w:rFonts w:ascii="Arial" w:eastAsia="Times New Roman" w:hAnsi="Arial" w:cs="Arial"/>
          <w:color w:val="232528"/>
          <w:sz w:val="20"/>
          <w:szCs w:val="20"/>
        </w:rPr>
        <w:t xml:space="preserve">you can </w:t>
      </w:r>
      <w:r w:rsidR="00AC5C03">
        <w:rPr>
          <w:rFonts w:ascii="Arial" w:eastAsia="Times New Roman" w:hAnsi="Arial" w:cs="Arial"/>
          <w:color w:val="232528"/>
          <w:sz w:val="20"/>
          <w:szCs w:val="20"/>
        </w:rPr>
        <w:t xml:space="preserve">customize as well as a product flyer and </w:t>
      </w:r>
      <w:r w:rsidR="00CC7F17">
        <w:rPr>
          <w:rFonts w:ascii="Arial" w:eastAsia="Times New Roman" w:hAnsi="Arial" w:cs="Arial"/>
          <w:color w:val="232528"/>
          <w:sz w:val="20"/>
          <w:szCs w:val="20"/>
        </w:rPr>
        <w:t>web banners.</w:t>
      </w:r>
    </w:p>
    <w:p w14:paraId="2D6177CB" w14:textId="77777777" w:rsidR="00CC7F17" w:rsidRDefault="00CC7F17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</w:p>
    <w:p w14:paraId="0F3D74E6" w14:textId="384E6A8D" w:rsidR="00CC7F17" w:rsidRPr="00AC5C03" w:rsidRDefault="00CC7F17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>
        <w:rPr>
          <w:rFonts w:ascii="Arial" w:eastAsia="Times New Roman" w:hAnsi="Arial" w:cs="Arial"/>
          <w:color w:val="232528"/>
          <w:sz w:val="20"/>
          <w:szCs w:val="20"/>
        </w:rPr>
        <w:t xml:space="preserve">If you have any questions, please do not hesitate to reach out </w:t>
      </w:r>
      <w:r w:rsidRPr="001E599E">
        <w:rPr>
          <w:rFonts w:ascii="Arial" w:hAnsi="Arial" w:cs="Arial"/>
          <w:sz w:val="20"/>
          <w:szCs w:val="20"/>
          <w:highlight w:val="yellow"/>
        </w:rPr>
        <w:t>&lt;</w:t>
      </w:r>
      <w:r w:rsidRPr="001E599E">
        <w:rPr>
          <w:rFonts w:ascii="Arial" w:eastAsia="Times New Roman" w:hAnsi="Arial" w:cs="Arial"/>
          <w:sz w:val="20"/>
          <w:szCs w:val="20"/>
          <w:highlight w:val="yellow"/>
        </w:rPr>
        <w:t xml:space="preserve">add preferred faculty/library contact information </w:t>
      </w:r>
      <w:r w:rsidR="00125EF3" w:rsidRPr="001E599E">
        <w:rPr>
          <w:rFonts w:ascii="Arial" w:eastAsia="Times New Roman" w:hAnsi="Arial" w:cs="Arial"/>
          <w:sz w:val="20"/>
          <w:szCs w:val="20"/>
          <w:highlight w:val="yellow"/>
        </w:rPr>
        <w:t>here if</w:t>
      </w:r>
      <w:r w:rsidRPr="001E599E">
        <w:rPr>
          <w:rFonts w:ascii="Arial" w:eastAsia="Times New Roman" w:hAnsi="Arial" w:cs="Arial"/>
          <w:sz w:val="20"/>
          <w:szCs w:val="20"/>
          <w:highlight w:val="yellow"/>
        </w:rPr>
        <w:t xml:space="preserve"> it is not you directly</w:t>
      </w:r>
      <w:r w:rsidRPr="001E599E">
        <w:rPr>
          <w:rFonts w:ascii="Arial" w:hAnsi="Arial" w:cs="Arial"/>
          <w:sz w:val="20"/>
          <w:szCs w:val="20"/>
          <w:highlight w:val="yellow"/>
        </w:rPr>
        <w:t>&gt;</w:t>
      </w:r>
      <w:r w:rsidRPr="00B628F3">
        <w:rPr>
          <w:rFonts w:ascii="Arial" w:hAnsi="Arial" w:cs="Arial"/>
          <w:sz w:val="20"/>
          <w:szCs w:val="20"/>
        </w:rPr>
        <w:t>. Any feedback on this resource would be greatly appreciated.</w:t>
      </w:r>
    </w:p>
    <w:p w14:paraId="35A53276" w14:textId="77777777" w:rsidR="00B0256A" w:rsidRPr="00AC5C03" w:rsidRDefault="00B0256A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</w:p>
    <w:p w14:paraId="10096FBA" w14:textId="77777777" w:rsidR="00BE0262" w:rsidRDefault="00E42EA3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>
        <w:rPr>
          <w:rFonts w:ascii="Arial" w:eastAsia="Times New Roman" w:hAnsi="Arial" w:cs="Arial"/>
          <w:color w:val="232528"/>
          <w:sz w:val="20"/>
          <w:szCs w:val="20"/>
        </w:rPr>
        <w:t>Happy researching!</w:t>
      </w:r>
    </w:p>
    <w:p w14:paraId="33C4B3AD" w14:textId="0E9BF4C2" w:rsidR="00997423" w:rsidRPr="00AC5C03" w:rsidRDefault="003F0EDA" w:rsidP="000D3DB3">
      <w:pPr>
        <w:rPr>
          <w:rFonts w:ascii="Arial" w:eastAsia="Times New Roman" w:hAnsi="Arial" w:cs="Arial"/>
          <w:color w:val="232528"/>
          <w:sz w:val="20"/>
          <w:szCs w:val="20"/>
        </w:rPr>
      </w:pPr>
      <w:r w:rsidRPr="00AC5C03">
        <w:rPr>
          <w:rFonts w:ascii="Arial" w:eastAsia="Times New Roman" w:hAnsi="Arial" w:cs="Arial"/>
          <w:color w:val="232528"/>
          <w:sz w:val="20"/>
          <w:szCs w:val="20"/>
          <w:highlight w:val="yellow"/>
        </w:rPr>
        <w:t>&lt;</w:t>
      </w:r>
      <w:r w:rsidR="005E49AB" w:rsidRPr="00AC5C03">
        <w:rPr>
          <w:rFonts w:ascii="Arial" w:eastAsia="Times New Roman" w:hAnsi="Arial" w:cs="Arial"/>
          <w:color w:val="232528"/>
          <w:sz w:val="20"/>
          <w:szCs w:val="20"/>
          <w:highlight w:val="yellow"/>
        </w:rPr>
        <w:t>Librarian’s Name/Signature</w:t>
      </w:r>
      <w:r w:rsidRPr="00AC5C03">
        <w:rPr>
          <w:rFonts w:ascii="Arial" w:eastAsia="Times New Roman" w:hAnsi="Arial" w:cs="Arial"/>
          <w:color w:val="232528"/>
          <w:sz w:val="20"/>
          <w:szCs w:val="20"/>
          <w:highlight w:val="yellow"/>
        </w:rPr>
        <w:t>&gt;</w:t>
      </w:r>
    </w:p>
    <w:sectPr w:rsidR="00997423" w:rsidRPr="00AC5C03" w:rsidSect="00BB579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A8082" w14:textId="77777777" w:rsidR="009A6647" w:rsidRDefault="009A6647" w:rsidP="004141DC">
      <w:r>
        <w:separator/>
      </w:r>
    </w:p>
  </w:endnote>
  <w:endnote w:type="continuationSeparator" w:id="0">
    <w:p w14:paraId="06069330" w14:textId="77777777" w:rsidR="009A6647" w:rsidRDefault="009A664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DIN Offc">
    <w:altName w:val="DIN Offc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10FD2" w14:textId="0AC18431" w:rsidR="00997423" w:rsidRPr="00BB5798" w:rsidRDefault="00997423" w:rsidP="00997423">
    <w:pPr>
      <w:pStyle w:val="BasicParagraph"/>
      <w:rPr>
        <w:rFonts w:ascii="Arial" w:hAnsi="Arial" w:cs="Arial"/>
        <w:color w:val="000000" w:themeColor="text1"/>
        <w:sz w:val="18"/>
        <w:szCs w:val="20"/>
      </w:rPr>
    </w:pPr>
    <w:r w:rsidRPr="00BB5798">
      <w:rPr>
        <w:rFonts w:ascii="Arial" w:hAnsi="Arial" w:cs="Arial"/>
        <w:color w:val="000000" w:themeColor="text1"/>
        <w:sz w:val="18"/>
        <w:szCs w:val="20"/>
      </w:rPr>
      <w:t>©20</w:t>
    </w:r>
    <w:r w:rsidR="009C286F">
      <w:rPr>
        <w:rFonts w:ascii="Arial" w:hAnsi="Arial" w:cs="Arial"/>
        <w:color w:val="000000" w:themeColor="text1"/>
        <w:sz w:val="18"/>
        <w:szCs w:val="20"/>
      </w:rPr>
      <w:t>20</w:t>
    </w:r>
    <w:r w:rsidRPr="00BB5798">
      <w:rPr>
        <w:rFonts w:ascii="Arial" w:hAnsi="Arial" w:cs="Arial"/>
        <w:color w:val="000000" w:themeColor="text1"/>
        <w:sz w:val="18"/>
        <w:szCs w:val="20"/>
      </w:rPr>
      <w:t>. Gale, a Cengage Company.</w:t>
    </w:r>
    <w:r w:rsidR="009C286F" w:rsidRPr="00BB5798" w:rsidDel="009C286F">
      <w:rPr>
        <w:rFonts w:ascii="Arial" w:hAnsi="Arial" w:cs="Arial"/>
        <w:color w:val="000000" w:themeColor="text1"/>
        <w:sz w:val="18"/>
        <w:szCs w:val="20"/>
      </w:rPr>
      <w:t xml:space="preserve"> </w:t>
    </w:r>
    <w:r w:rsidR="00BB5798" w:rsidRPr="00BB5798">
      <w:rPr>
        <w:rFonts w:ascii="Arial" w:hAnsi="Arial" w:cs="Arial"/>
        <w:color w:val="222222"/>
        <w:sz w:val="18"/>
        <w:szCs w:val="20"/>
        <w:shd w:val="clear" w:color="auto" w:fill="FFFFFF"/>
      </w:rPr>
      <w:t xml:space="preserve"> </w:t>
    </w:r>
    <w:r w:rsidR="00E54DED" w:rsidRPr="00E54DED">
      <w:rPr>
        <w:rFonts w:ascii="Arial" w:hAnsi="Arial" w:cs="Arial"/>
        <w:color w:val="222222"/>
        <w:sz w:val="18"/>
        <w:szCs w:val="18"/>
        <w:shd w:val="clear" w:color="auto" w:fill="FFFFFF"/>
      </w:rPr>
      <w:t>GOT211500934</w:t>
    </w:r>
    <w:r w:rsidR="00E54DED" w:rsidRPr="00E54DED">
      <w:rPr>
        <w:rFonts w:ascii="Arial" w:hAnsi="Arial" w:cs="Arial"/>
        <w:color w:val="222222"/>
        <w:sz w:val="18"/>
        <w:szCs w:val="18"/>
        <w:shd w:val="clear" w:color="auto" w:fill="FFFFFF"/>
      </w:rPr>
      <w:t xml:space="preserve"> 1</w:t>
    </w:r>
    <w:r w:rsidR="00E54DED" w:rsidRPr="00E54DED">
      <w:rPr>
        <w:rFonts w:ascii="Arial" w:hAnsi="Arial" w:cs="Arial"/>
        <w:color w:val="000000" w:themeColor="text1"/>
        <w:sz w:val="18"/>
        <w:szCs w:val="18"/>
      </w:rPr>
      <w:t>1</w:t>
    </w:r>
    <w:r w:rsidR="009C286F">
      <w:rPr>
        <w:rFonts w:ascii="Arial" w:hAnsi="Arial" w:cs="Arial"/>
        <w:color w:val="000000" w:themeColor="text1"/>
        <w:sz w:val="18"/>
        <w:szCs w:val="20"/>
      </w:rPr>
      <w:t>/20</w:t>
    </w:r>
  </w:p>
  <w:p w14:paraId="2378520F" w14:textId="77777777" w:rsidR="00997423" w:rsidRPr="00BB5798" w:rsidRDefault="00997423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56E2B" w14:textId="77777777" w:rsidR="009A6647" w:rsidRDefault="009A6647" w:rsidP="004141DC">
      <w:r>
        <w:separator/>
      </w:r>
    </w:p>
  </w:footnote>
  <w:footnote w:type="continuationSeparator" w:id="0">
    <w:p w14:paraId="3C50BAEA" w14:textId="77777777" w:rsidR="009A6647" w:rsidRDefault="009A664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sjQ2MDM2MDW1tDRW0lEKTi0uzszPAykwrAUAi9lzbCwAAAA="/>
  </w:docVars>
  <w:rsids>
    <w:rsidRoot w:val="00B80866"/>
    <w:rsid w:val="00007A98"/>
    <w:rsid w:val="00010488"/>
    <w:rsid w:val="00011C87"/>
    <w:rsid w:val="00013C5A"/>
    <w:rsid w:val="00015E32"/>
    <w:rsid w:val="000203BA"/>
    <w:rsid w:val="00022468"/>
    <w:rsid w:val="00023556"/>
    <w:rsid w:val="0002464A"/>
    <w:rsid w:val="00027235"/>
    <w:rsid w:val="00047486"/>
    <w:rsid w:val="00047987"/>
    <w:rsid w:val="00052503"/>
    <w:rsid w:val="00055C15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478F"/>
    <w:rsid w:val="000C53E1"/>
    <w:rsid w:val="000C5AEF"/>
    <w:rsid w:val="000D211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5EF3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10FB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599E"/>
    <w:rsid w:val="001E7614"/>
    <w:rsid w:val="001E7DFF"/>
    <w:rsid w:val="001F1447"/>
    <w:rsid w:val="001F197F"/>
    <w:rsid w:val="001F59E5"/>
    <w:rsid w:val="00205DF9"/>
    <w:rsid w:val="002138E1"/>
    <w:rsid w:val="00214145"/>
    <w:rsid w:val="00215301"/>
    <w:rsid w:val="002246C7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0A1"/>
    <w:rsid w:val="002661A2"/>
    <w:rsid w:val="00271CCB"/>
    <w:rsid w:val="0027790D"/>
    <w:rsid w:val="002845AD"/>
    <w:rsid w:val="00284687"/>
    <w:rsid w:val="00287099"/>
    <w:rsid w:val="002931FD"/>
    <w:rsid w:val="00293604"/>
    <w:rsid w:val="00294637"/>
    <w:rsid w:val="002963D0"/>
    <w:rsid w:val="002A6089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05DCE"/>
    <w:rsid w:val="003118C0"/>
    <w:rsid w:val="00312118"/>
    <w:rsid w:val="00313587"/>
    <w:rsid w:val="00313C3F"/>
    <w:rsid w:val="003143E4"/>
    <w:rsid w:val="003205F0"/>
    <w:rsid w:val="003242DC"/>
    <w:rsid w:val="00324C4B"/>
    <w:rsid w:val="0032749D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2DDB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5F37"/>
    <w:rsid w:val="003E6A23"/>
    <w:rsid w:val="003F003E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3B74"/>
    <w:rsid w:val="004771A2"/>
    <w:rsid w:val="0048184F"/>
    <w:rsid w:val="004843F7"/>
    <w:rsid w:val="00491879"/>
    <w:rsid w:val="00492C29"/>
    <w:rsid w:val="004948C6"/>
    <w:rsid w:val="00497869"/>
    <w:rsid w:val="004A0671"/>
    <w:rsid w:val="004A2EC1"/>
    <w:rsid w:val="004A38B9"/>
    <w:rsid w:val="004A5F36"/>
    <w:rsid w:val="004A7095"/>
    <w:rsid w:val="004B3605"/>
    <w:rsid w:val="004B51AB"/>
    <w:rsid w:val="004C3576"/>
    <w:rsid w:val="004C4978"/>
    <w:rsid w:val="004C6F8E"/>
    <w:rsid w:val="004D23B6"/>
    <w:rsid w:val="004D2C49"/>
    <w:rsid w:val="004D6354"/>
    <w:rsid w:val="004E0900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1AB1"/>
    <w:rsid w:val="005166B9"/>
    <w:rsid w:val="00525025"/>
    <w:rsid w:val="00527FC8"/>
    <w:rsid w:val="00530962"/>
    <w:rsid w:val="005354F5"/>
    <w:rsid w:val="00541232"/>
    <w:rsid w:val="00542B33"/>
    <w:rsid w:val="00543596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5770"/>
    <w:rsid w:val="00586CF2"/>
    <w:rsid w:val="005912AF"/>
    <w:rsid w:val="005958BD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4655"/>
    <w:rsid w:val="006008A3"/>
    <w:rsid w:val="006045FC"/>
    <w:rsid w:val="00604A6B"/>
    <w:rsid w:val="00615BDA"/>
    <w:rsid w:val="00617801"/>
    <w:rsid w:val="00617F6B"/>
    <w:rsid w:val="00624ECB"/>
    <w:rsid w:val="00630767"/>
    <w:rsid w:val="0064234C"/>
    <w:rsid w:val="00643205"/>
    <w:rsid w:val="006623EB"/>
    <w:rsid w:val="0066492E"/>
    <w:rsid w:val="0066595B"/>
    <w:rsid w:val="006706A2"/>
    <w:rsid w:val="00675A42"/>
    <w:rsid w:val="00676E38"/>
    <w:rsid w:val="00677269"/>
    <w:rsid w:val="0068126C"/>
    <w:rsid w:val="00686FA3"/>
    <w:rsid w:val="00687E6A"/>
    <w:rsid w:val="006913A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715F"/>
    <w:rsid w:val="00751015"/>
    <w:rsid w:val="00760721"/>
    <w:rsid w:val="007608F7"/>
    <w:rsid w:val="00764181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B6FC6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63F6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780C"/>
    <w:rsid w:val="00863AC4"/>
    <w:rsid w:val="00884F8E"/>
    <w:rsid w:val="0088670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8F6C91"/>
    <w:rsid w:val="00900F93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52B64"/>
    <w:rsid w:val="00960161"/>
    <w:rsid w:val="009638E1"/>
    <w:rsid w:val="009721F5"/>
    <w:rsid w:val="00982EBC"/>
    <w:rsid w:val="00987B9F"/>
    <w:rsid w:val="009903BB"/>
    <w:rsid w:val="0099371C"/>
    <w:rsid w:val="00994D6E"/>
    <w:rsid w:val="00997423"/>
    <w:rsid w:val="009A30DD"/>
    <w:rsid w:val="009A3C7D"/>
    <w:rsid w:val="009A4DB9"/>
    <w:rsid w:val="009A6647"/>
    <w:rsid w:val="009B27DB"/>
    <w:rsid w:val="009B5210"/>
    <w:rsid w:val="009B5646"/>
    <w:rsid w:val="009C286F"/>
    <w:rsid w:val="009C4557"/>
    <w:rsid w:val="009C763D"/>
    <w:rsid w:val="009C7FE9"/>
    <w:rsid w:val="009D0F04"/>
    <w:rsid w:val="009D1B2A"/>
    <w:rsid w:val="009E2158"/>
    <w:rsid w:val="009F543E"/>
    <w:rsid w:val="009F7264"/>
    <w:rsid w:val="00A05850"/>
    <w:rsid w:val="00A10D71"/>
    <w:rsid w:val="00A11F7E"/>
    <w:rsid w:val="00A14EC8"/>
    <w:rsid w:val="00A23107"/>
    <w:rsid w:val="00A2333D"/>
    <w:rsid w:val="00A24E65"/>
    <w:rsid w:val="00A27583"/>
    <w:rsid w:val="00A3001F"/>
    <w:rsid w:val="00A313B0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4BF1"/>
    <w:rsid w:val="00A87956"/>
    <w:rsid w:val="00A96972"/>
    <w:rsid w:val="00AA072C"/>
    <w:rsid w:val="00AA5D4B"/>
    <w:rsid w:val="00AA7676"/>
    <w:rsid w:val="00AA7B43"/>
    <w:rsid w:val="00AB0EF4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5C03"/>
    <w:rsid w:val="00AC73B4"/>
    <w:rsid w:val="00AD00CD"/>
    <w:rsid w:val="00AD1C37"/>
    <w:rsid w:val="00AD61EA"/>
    <w:rsid w:val="00AF0D77"/>
    <w:rsid w:val="00AF176C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549F5"/>
    <w:rsid w:val="00B61930"/>
    <w:rsid w:val="00B61F06"/>
    <w:rsid w:val="00B628F3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A007D"/>
    <w:rsid w:val="00BB2187"/>
    <w:rsid w:val="00BB54D0"/>
    <w:rsid w:val="00BB5798"/>
    <w:rsid w:val="00BC6DBD"/>
    <w:rsid w:val="00BE0262"/>
    <w:rsid w:val="00BF15BA"/>
    <w:rsid w:val="00BF7157"/>
    <w:rsid w:val="00C04EAF"/>
    <w:rsid w:val="00C138AC"/>
    <w:rsid w:val="00C15D7F"/>
    <w:rsid w:val="00C15FAF"/>
    <w:rsid w:val="00C223CE"/>
    <w:rsid w:val="00C268AD"/>
    <w:rsid w:val="00C2711E"/>
    <w:rsid w:val="00C36BAB"/>
    <w:rsid w:val="00C40F76"/>
    <w:rsid w:val="00C444CF"/>
    <w:rsid w:val="00C44949"/>
    <w:rsid w:val="00C47B76"/>
    <w:rsid w:val="00C60525"/>
    <w:rsid w:val="00C64D4D"/>
    <w:rsid w:val="00C71F05"/>
    <w:rsid w:val="00C72D40"/>
    <w:rsid w:val="00C730D9"/>
    <w:rsid w:val="00C73645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96904"/>
    <w:rsid w:val="00CA564D"/>
    <w:rsid w:val="00CA7544"/>
    <w:rsid w:val="00CB32AE"/>
    <w:rsid w:val="00CB42BF"/>
    <w:rsid w:val="00CB7966"/>
    <w:rsid w:val="00CC7F17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0616C"/>
    <w:rsid w:val="00D12E03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DF77DC"/>
    <w:rsid w:val="00E02B99"/>
    <w:rsid w:val="00E02D4C"/>
    <w:rsid w:val="00E1170D"/>
    <w:rsid w:val="00E13BA6"/>
    <w:rsid w:val="00E15AFB"/>
    <w:rsid w:val="00E163CA"/>
    <w:rsid w:val="00E2173C"/>
    <w:rsid w:val="00E32DB1"/>
    <w:rsid w:val="00E37A59"/>
    <w:rsid w:val="00E42EA3"/>
    <w:rsid w:val="00E43556"/>
    <w:rsid w:val="00E5406C"/>
    <w:rsid w:val="00E541E0"/>
    <w:rsid w:val="00E54DED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16C7"/>
    <w:rsid w:val="00FC7983"/>
    <w:rsid w:val="00FD031D"/>
    <w:rsid w:val="00FD1AD9"/>
    <w:rsid w:val="00FE0DEA"/>
    <w:rsid w:val="00FE2F14"/>
    <w:rsid w:val="00FE7B20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4181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764181"/>
    <w:rPr>
      <w:rFonts w:cs="DIN Offc"/>
      <w:color w:val="211D1E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312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28F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upport.gale.com/lms%C2%A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1F305E-7825-49DB-9A2B-31A8C1C2D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4B9D3B-E929-463D-976A-C7D87C27FE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B1977-9F1D-4FB7-9651-6FA9AC710E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Patarello</dc:creator>
  <cp:keywords/>
  <dc:description/>
  <cp:lastModifiedBy>Thorburn, Erin</cp:lastModifiedBy>
  <cp:revision>2</cp:revision>
  <dcterms:created xsi:type="dcterms:W3CDTF">2020-11-09T17:56:00Z</dcterms:created>
  <dcterms:modified xsi:type="dcterms:W3CDTF">2020-11-0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